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2027EF" w14:paraId="07AF1866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C1151" w14:textId="77777777" w:rsidR="00B17584" w:rsidRPr="00126523" w:rsidRDefault="00181609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8DE5759" wp14:editId="7C5369DA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9137E7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151A6CD7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1CE385E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F5533D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2B24960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5CB596EE" w14:textId="77777777" w:rsidR="00B17584" w:rsidRPr="007E31E4" w:rsidRDefault="00181609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00B330BF" w14:textId="77777777" w:rsidR="00095471" w:rsidRDefault="00A07A13" w:rsidP="000954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Nacrt </w:t>
            </w:r>
          </w:p>
          <w:p w14:paraId="581260C9" w14:textId="3C13D97C" w:rsidR="00DE2C90" w:rsidRPr="000313C5" w:rsidRDefault="00DE2C90" w:rsidP="00DE2C90">
            <w:pPr>
              <w:spacing w:after="0" w:line="240" w:lineRule="auto"/>
              <w:jc w:val="center"/>
              <w:rPr>
                <w:rFonts w:ascii="Times New Roman" w:hAnsi="Times New Roman"/>
                <w:b/>
                <w:noProof/>
                <w:sz w:val="24"/>
                <w:szCs w:val="24"/>
              </w:rPr>
            </w:pPr>
            <w:r w:rsidRPr="000313C5">
              <w:rPr>
                <w:rFonts w:ascii="Times New Roman" w:hAnsi="Times New Roman"/>
                <w:b/>
                <w:noProof/>
                <w:sz w:val="24"/>
                <w:szCs w:val="24"/>
              </w:rPr>
              <w:t>O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 xml:space="preserve">dluke </w:t>
            </w:r>
            <w:r w:rsidRPr="000313C5">
              <w:rPr>
                <w:rFonts w:ascii="Times New Roman" w:hAnsi="Times New Roman"/>
                <w:b/>
                <w:noProof/>
                <w:sz w:val="24"/>
                <w:szCs w:val="24"/>
              </w:rPr>
              <w:t xml:space="preserve">o lokacijama i dozvoljenim prekoračenjima najviše dopuštene razine buke tijekom održavanja javnih događanja na području grada Pula-Pola </w:t>
            </w:r>
          </w:p>
          <w:p w14:paraId="740890FC" w14:textId="5417DA35" w:rsidR="00497C94" w:rsidRPr="00AA24D4" w:rsidRDefault="00497C94" w:rsidP="0009547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027EF" w14:paraId="4D762787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347B67A" w14:textId="77777777" w:rsidR="00351BAB" w:rsidRPr="00E14F2D" w:rsidRDefault="00181609" w:rsidP="00DC1B6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E14F2D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E14F2D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874D0" w14:textId="4F7F74E2" w:rsidR="00351BAB" w:rsidRPr="00675ADE" w:rsidRDefault="00DE2C90" w:rsidP="0039352B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07. travanj 2026. – 08. svibanj 2026.g.</w:t>
            </w:r>
          </w:p>
        </w:tc>
      </w:tr>
      <w:tr w:rsidR="002027EF" w14:paraId="132D64B4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D74953" w14:textId="6C35B9AD" w:rsidR="00B17584" w:rsidRPr="00E14F2D" w:rsidRDefault="00181609" w:rsidP="00DC1B6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E14F2D">
              <w:rPr>
                <w:rFonts w:ascii="Times New Roman" w:hAnsi="Times New Roman"/>
                <w:sz w:val="20"/>
                <w:szCs w:val="20"/>
              </w:rPr>
              <w:t>Naziv sudionika Savjetovanja koji daje svoje primjedbe, komentare i prijedloge</w:t>
            </w:r>
          </w:p>
          <w:p w14:paraId="0624C27B" w14:textId="77777777" w:rsidR="00B17584" w:rsidRPr="00E14F2D" w:rsidRDefault="00181609" w:rsidP="00DC1B66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E14F2D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4B45AD8B" w14:textId="77777777" w:rsidR="00B17584" w:rsidRPr="00E14F2D" w:rsidRDefault="00181609" w:rsidP="00DC1B66">
            <w:pPr>
              <w:spacing w:after="0" w:line="240" w:lineRule="auto"/>
              <w:jc w:val="both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E14F2D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E14F2D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8490" w14:textId="77777777" w:rsidR="00B17584" w:rsidRPr="00E14F2D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55064541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7CFF71" w14:textId="77777777" w:rsidR="00B17584" w:rsidRPr="00E14F2D" w:rsidRDefault="00181609" w:rsidP="00DC1B6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E14F2D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78C8" w14:textId="77777777" w:rsidR="00B17584" w:rsidRPr="00E14F2D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D8B59E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AFCE95" w14:textId="438120D5" w:rsidR="00DE2C90" w:rsidRPr="00DE2C90" w:rsidRDefault="00181609" w:rsidP="00DE2C90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14F2D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</w:t>
            </w:r>
            <w:r w:rsidR="00DE2C90" w:rsidRPr="00DE2C90">
              <w:rPr>
                <w:rFonts w:ascii="Times New Roman" w:hAnsi="Times New Roman"/>
                <w:sz w:val="20"/>
                <w:szCs w:val="20"/>
              </w:rPr>
              <w:t xml:space="preserve"> Nacrt Odluke o lokacijama i dozvoljenim prekoračenjima najviše dopuštene razine buke tijekom održavanja javnih događanja na području grada Pula-Pola </w:t>
            </w:r>
          </w:p>
          <w:p w14:paraId="6C9BBC15" w14:textId="33950458" w:rsidR="00312E6F" w:rsidRPr="00E14F2D" w:rsidRDefault="00312E6F" w:rsidP="0042430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</w:tr>
      <w:tr w:rsidR="002027EF" w14:paraId="3BD14632" w14:textId="77777777" w:rsidTr="001F63C4">
        <w:trPr>
          <w:cantSplit/>
          <w:trHeight w:val="5483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D34E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883AFE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D4BEC14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AC91E2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B65640B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BBBC4C6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78C469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D13B9F3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D175E5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6A4AB21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6460222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CC9078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0CF1553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71E0CE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2C9F589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DD532C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F2EEFE1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B57EE1" w14:textId="77777777" w:rsidR="00312E6F" w:rsidRPr="00E14F2D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:rsidRPr="00E14F2D" w14:paraId="2F82E273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7EB870" w14:textId="77777777" w:rsidR="00B17584" w:rsidRPr="00E14F2D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14F2D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9D72" w14:textId="77777777" w:rsidR="00B17584" w:rsidRPr="00E14F2D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2027EF" w:rsidRPr="00E14F2D" w14:paraId="7F82B1DC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362CEB" w14:textId="77777777" w:rsidR="00682951" w:rsidRPr="00E14F2D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14F2D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16B9" w14:textId="77777777" w:rsidR="00682951" w:rsidRPr="00E14F2D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4387C810" w14:textId="77777777" w:rsidR="0042430F" w:rsidRDefault="0042430F" w:rsidP="00497C94">
      <w:pPr>
        <w:pStyle w:val="Bezproreda"/>
        <w:jc w:val="both"/>
        <w:rPr>
          <w:rFonts w:ascii="Times New Roman" w:hAnsi="Times New Roman"/>
        </w:rPr>
      </w:pPr>
    </w:p>
    <w:p w14:paraId="53EE5276" w14:textId="660AF281" w:rsidR="003A1FFB" w:rsidRPr="005D3363" w:rsidRDefault="00181609" w:rsidP="005D3363">
      <w:pPr>
        <w:pStyle w:val="Bezproreda"/>
        <w:jc w:val="both"/>
        <w:rPr>
          <w:rFonts w:ascii="Times New Roman" w:hAnsi="Times New Roman"/>
          <w:b/>
          <w:bCs/>
        </w:rPr>
      </w:pPr>
      <w:r w:rsidRPr="00E14F2D">
        <w:rPr>
          <w:rFonts w:ascii="Times New Roman" w:hAnsi="Times New Roman"/>
        </w:rPr>
        <w:lastRenderedPageBreak/>
        <w:t>Popunjeni obrazac dostaviti na adresu elektr</w:t>
      </w:r>
      <w:r w:rsidR="00075E03" w:rsidRPr="00E14F2D">
        <w:rPr>
          <w:rFonts w:ascii="Times New Roman" w:hAnsi="Times New Roman"/>
        </w:rPr>
        <w:t>oničke</w:t>
      </w:r>
      <w:r w:rsidRPr="00E14F2D">
        <w:rPr>
          <w:rFonts w:ascii="Times New Roman" w:hAnsi="Times New Roman"/>
        </w:rPr>
        <w:t xml:space="preserve"> pošte:</w:t>
      </w:r>
      <w:r w:rsidR="004B7CF8" w:rsidRPr="00E14F2D">
        <w:rPr>
          <w:rFonts w:ascii="Times New Roman" w:hAnsi="Times New Roman"/>
        </w:rPr>
        <w:t xml:space="preserve"> </w:t>
      </w:r>
      <w:hyperlink r:id="rId9" w:history="1">
        <w:r w:rsidR="005D3363" w:rsidRPr="009F4CC1">
          <w:rPr>
            <w:rStyle w:val="Hiperveza"/>
            <w:rFonts w:ascii="Times New Roman" w:hAnsi="Times New Roman"/>
            <w:b/>
            <w:bCs/>
          </w:rPr>
          <w:t>prekoracenje.buke@pula.hr</w:t>
        </w:r>
      </w:hyperlink>
      <w:r w:rsidR="005D3363">
        <w:rPr>
          <w:rFonts w:ascii="Times New Roman" w:hAnsi="Times New Roman"/>
          <w:b/>
          <w:bCs/>
        </w:rPr>
        <w:t xml:space="preserve"> </w:t>
      </w:r>
      <w:r w:rsidRPr="0042430F">
        <w:rPr>
          <w:rFonts w:ascii="Times New Roman" w:hAnsi="Times New Roman"/>
          <w:bCs/>
        </w:rPr>
        <w:t xml:space="preserve">zaključno </w:t>
      </w:r>
      <w:r w:rsidR="005E73EB" w:rsidRPr="0042430F">
        <w:rPr>
          <w:rFonts w:ascii="Times New Roman" w:hAnsi="Times New Roman"/>
          <w:bCs/>
        </w:rPr>
        <w:t>s</w:t>
      </w:r>
      <w:r w:rsidR="000E342D" w:rsidRPr="00E14F2D">
        <w:rPr>
          <w:rFonts w:ascii="Times New Roman" w:hAnsi="Times New Roman"/>
          <w:b/>
        </w:rPr>
        <w:t xml:space="preserve"> </w:t>
      </w:r>
      <w:r w:rsidR="00DE2C90">
        <w:rPr>
          <w:rFonts w:ascii="Times New Roman" w:hAnsi="Times New Roman"/>
          <w:b/>
        </w:rPr>
        <w:t>08</w:t>
      </w:r>
      <w:r w:rsidR="00AC342F" w:rsidRPr="00675ADE">
        <w:rPr>
          <w:rFonts w:ascii="Times New Roman" w:hAnsi="Times New Roman"/>
          <w:b/>
        </w:rPr>
        <w:t xml:space="preserve">. </w:t>
      </w:r>
      <w:r w:rsidR="00DE2C90">
        <w:rPr>
          <w:rFonts w:ascii="Times New Roman" w:hAnsi="Times New Roman"/>
          <w:b/>
        </w:rPr>
        <w:t>svibnja</w:t>
      </w:r>
      <w:r w:rsidR="00272A13" w:rsidRPr="00675ADE">
        <w:rPr>
          <w:rFonts w:ascii="Times New Roman" w:hAnsi="Times New Roman"/>
          <w:b/>
        </w:rPr>
        <w:t xml:space="preserve"> 2</w:t>
      </w:r>
      <w:r w:rsidRPr="00675ADE">
        <w:rPr>
          <w:rFonts w:ascii="Times New Roman" w:hAnsi="Times New Roman"/>
          <w:b/>
        </w:rPr>
        <w:t>0</w:t>
      </w:r>
      <w:r w:rsidR="000B70BB" w:rsidRPr="00675ADE">
        <w:rPr>
          <w:rFonts w:ascii="Times New Roman" w:hAnsi="Times New Roman"/>
          <w:b/>
        </w:rPr>
        <w:t>2</w:t>
      </w:r>
      <w:r w:rsidR="00095471" w:rsidRPr="00675ADE">
        <w:rPr>
          <w:rFonts w:ascii="Times New Roman" w:hAnsi="Times New Roman"/>
          <w:b/>
        </w:rPr>
        <w:t>6</w:t>
      </w:r>
      <w:r w:rsidRPr="00675ADE">
        <w:rPr>
          <w:rFonts w:ascii="Times New Roman" w:hAnsi="Times New Roman"/>
          <w:b/>
        </w:rPr>
        <w:t>.</w:t>
      </w:r>
      <w:r w:rsidR="007E31E4" w:rsidRPr="00675ADE">
        <w:rPr>
          <w:rFonts w:ascii="Times New Roman" w:hAnsi="Times New Roman"/>
          <w:b/>
        </w:rPr>
        <w:t xml:space="preserve"> </w:t>
      </w:r>
      <w:r w:rsidR="000E342D" w:rsidRPr="00383AD1">
        <w:rPr>
          <w:rFonts w:ascii="Times New Roman" w:hAnsi="Times New Roman"/>
          <w:b/>
        </w:rPr>
        <w:t>godine</w:t>
      </w:r>
      <w:r w:rsidR="0042430F">
        <w:rPr>
          <w:rFonts w:ascii="Times New Roman" w:hAnsi="Times New Roman"/>
          <w:b/>
        </w:rPr>
        <w:t>.</w:t>
      </w:r>
    </w:p>
    <w:sectPr w:rsidR="003A1FFB" w:rsidRPr="005D3363" w:rsidSect="005D3363">
      <w:pgSz w:w="11906" w:h="16838"/>
      <w:pgMar w:top="1304" w:right="1416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B2F296BC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12E894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2F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746A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8D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655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EA34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4F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CCA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E0863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521C8C" w:tentative="1">
      <w:start w:val="1"/>
      <w:numFmt w:val="lowerLetter"/>
      <w:lvlText w:val="%2."/>
      <w:lvlJc w:val="left"/>
      <w:pPr>
        <w:ind w:left="1440" w:hanging="360"/>
      </w:pPr>
    </w:lvl>
    <w:lvl w:ilvl="2" w:tplc="7250EEFC" w:tentative="1">
      <w:start w:val="1"/>
      <w:numFmt w:val="lowerRoman"/>
      <w:lvlText w:val="%3."/>
      <w:lvlJc w:val="right"/>
      <w:pPr>
        <w:ind w:left="2160" w:hanging="180"/>
      </w:pPr>
    </w:lvl>
    <w:lvl w:ilvl="3" w:tplc="D948361E" w:tentative="1">
      <w:start w:val="1"/>
      <w:numFmt w:val="decimal"/>
      <w:lvlText w:val="%4."/>
      <w:lvlJc w:val="left"/>
      <w:pPr>
        <w:ind w:left="2880" w:hanging="360"/>
      </w:pPr>
    </w:lvl>
    <w:lvl w:ilvl="4" w:tplc="8CA65FD4" w:tentative="1">
      <w:start w:val="1"/>
      <w:numFmt w:val="lowerLetter"/>
      <w:lvlText w:val="%5."/>
      <w:lvlJc w:val="left"/>
      <w:pPr>
        <w:ind w:left="3600" w:hanging="360"/>
      </w:pPr>
    </w:lvl>
    <w:lvl w:ilvl="5" w:tplc="A6EA0A76" w:tentative="1">
      <w:start w:val="1"/>
      <w:numFmt w:val="lowerRoman"/>
      <w:lvlText w:val="%6."/>
      <w:lvlJc w:val="right"/>
      <w:pPr>
        <w:ind w:left="4320" w:hanging="180"/>
      </w:pPr>
    </w:lvl>
    <w:lvl w:ilvl="6" w:tplc="8CC0328A" w:tentative="1">
      <w:start w:val="1"/>
      <w:numFmt w:val="decimal"/>
      <w:lvlText w:val="%7."/>
      <w:lvlJc w:val="left"/>
      <w:pPr>
        <w:ind w:left="5040" w:hanging="360"/>
      </w:pPr>
    </w:lvl>
    <w:lvl w:ilvl="7" w:tplc="28080852" w:tentative="1">
      <w:start w:val="1"/>
      <w:numFmt w:val="lowerLetter"/>
      <w:lvlText w:val="%8."/>
      <w:lvlJc w:val="left"/>
      <w:pPr>
        <w:ind w:left="5760" w:hanging="360"/>
      </w:pPr>
    </w:lvl>
    <w:lvl w:ilvl="8" w:tplc="960E465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4675787">
    <w:abstractNumId w:val="1"/>
  </w:num>
  <w:num w:numId="2" w16cid:durableId="3084796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75E03"/>
    <w:rsid w:val="00087B6C"/>
    <w:rsid w:val="00087BDC"/>
    <w:rsid w:val="00095471"/>
    <w:rsid w:val="000972DB"/>
    <w:rsid w:val="000A42D1"/>
    <w:rsid w:val="000B70BB"/>
    <w:rsid w:val="000C763F"/>
    <w:rsid w:val="000E11D6"/>
    <w:rsid w:val="000E342D"/>
    <w:rsid w:val="000F3A86"/>
    <w:rsid w:val="00126523"/>
    <w:rsid w:val="001320CD"/>
    <w:rsid w:val="00164B25"/>
    <w:rsid w:val="00181609"/>
    <w:rsid w:val="00196950"/>
    <w:rsid w:val="001A639B"/>
    <w:rsid w:val="001C4912"/>
    <w:rsid w:val="001E5851"/>
    <w:rsid w:val="001F63C4"/>
    <w:rsid w:val="002027EF"/>
    <w:rsid w:val="00215C9F"/>
    <w:rsid w:val="00227CCD"/>
    <w:rsid w:val="00262349"/>
    <w:rsid w:val="00272A13"/>
    <w:rsid w:val="0027544F"/>
    <w:rsid w:val="00277C50"/>
    <w:rsid w:val="002848F2"/>
    <w:rsid w:val="002854D5"/>
    <w:rsid w:val="002C6187"/>
    <w:rsid w:val="002C6B7C"/>
    <w:rsid w:val="002E0EB4"/>
    <w:rsid w:val="002E5BF3"/>
    <w:rsid w:val="002F6564"/>
    <w:rsid w:val="00312E6F"/>
    <w:rsid w:val="003400A6"/>
    <w:rsid w:val="003479D3"/>
    <w:rsid w:val="00350CA5"/>
    <w:rsid w:val="00351BAB"/>
    <w:rsid w:val="003716A0"/>
    <w:rsid w:val="00380D45"/>
    <w:rsid w:val="00383AD1"/>
    <w:rsid w:val="00390BCF"/>
    <w:rsid w:val="0039352B"/>
    <w:rsid w:val="003A1FFB"/>
    <w:rsid w:val="003B0C3B"/>
    <w:rsid w:val="003B5A7D"/>
    <w:rsid w:val="003D7685"/>
    <w:rsid w:val="003E6231"/>
    <w:rsid w:val="003F32EB"/>
    <w:rsid w:val="003F3C5E"/>
    <w:rsid w:val="0042430F"/>
    <w:rsid w:val="00442511"/>
    <w:rsid w:val="00456A93"/>
    <w:rsid w:val="0046579D"/>
    <w:rsid w:val="0047621A"/>
    <w:rsid w:val="0049397B"/>
    <w:rsid w:val="00497C94"/>
    <w:rsid w:val="004B2BD7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101B"/>
    <w:rsid w:val="00565EAD"/>
    <w:rsid w:val="00582755"/>
    <w:rsid w:val="005C57CC"/>
    <w:rsid w:val="005D2591"/>
    <w:rsid w:val="005D3363"/>
    <w:rsid w:val="005E73EB"/>
    <w:rsid w:val="005F5CC3"/>
    <w:rsid w:val="00603647"/>
    <w:rsid w:val="00623163"/>
    <w:rsid w:val="00623607"/>
    <w:rsid w:val="00631B45"/>
    <w:rsid w:val="00633B49"/>
    <w:rsid w:val="00647498"/>
    <w:rsid w:val="0065129E"/>
    <w:rsid w:val="006520BC"/>
    <w:rsid w:val="0065585A"/>
    <w:rsid w:val="006741CD"/>
    <w:rsid w:val="00675ADE"/>
    <w:rsid w:val="00682951"/>
    <w:rsid w:val="006A3159"/>
    <w:rsid w:val="006A630B"/>
    <w:rsid w:val="006B2A81"/>
    <w:rsid w:val="006B3053"/>
    <w:rsid w:val="006B59B7"/>
    <w:rsid w:val="006C0843"/>
    <w:rsid w:val="006C5845"/>
    <w:rsid w:val="0072217E"/>
    <w:rsid w:val="007357D2"/>
    <w:rsid w:val="00757B71"/>
    <w:rsid w:val="00763B60"/>
    <w:rsid w:val="00767D88"/>
    <w:rsid w:val="00781F24"/>
    <w:rsid w:val="007C3B16"/>
    <w:rsid w:val="007C7C85"/>
    <w:rsid w:val="007D7505"/>
    <w:rsid w:val="007E08A2"/>
    <w:rsid w:val="007E31E4"/>
    <w:rsid w:val="00800F7B"/>
    <w:rsid w:val="00806871"/>
    <w:rsid w:val="00816854"/>
    <w:rsid w:val="008248A3"/>
    <w:rsid w:val="00843845"/>
    <w:rsid w:val="00865BEC"/>
    <w:rsid w:val="00886116"/>
    <w:rsid w:val="00887219"/>
    <w:rsid w:val="008A31D4"/>
    <w:rsid w:val="008B471B"/>
    <w:rsid w:val="008D3A24"/>
    <w:rsid w:val="008E403F"/>
    <w:rsid w:val="008F0CDA"/>
    <w:rsid w:val="009027C2"/>
    <w:rsid w:val="00920CB8"/>
    <w:rsid w:val="00933E8D"/>
    <w:rsid w:val="00933FD6"/>
    <w:rsid w:val="00960E1B"/>
    <w:rsid w:val="009653EC"/>
    <w:rsid w:val="009853F1"/>
    <w:rsid w:val="009A45AE"/>
    <w:rsid w:val="009B4ACD"/>
    <w:rsid w:val="009C68C3"/>
    <w:rsid w:val="009D4095"/>
    <w:rsid w:val="009F2F96"/>
    <w:rsid w:val="009F6C7F"/>
    <w:rsid w:val="00A04033"/>
    <w:rsid w:val="00A07A13"/>
    <w:rsid w:val="00A13E08"/>
    <w:rsid w:val="00A21043"/>
    <w:rsid w:val="00A2184B"/>
    <w:rsid w:val="00A35751"/>
    <w:rsid w:val="00A63A20"/>
    <w:rsid w:val="00A669D3"/>
    <w:rsid w:val="00A746B5"/>
    <w:rsid w:val="00AA24D4"/>
    <w:rsid w:val="00AB42EF"/>
    <w:rsid w:val="00AC0C8F"/>
    <w:rsid w:val="00AC342F"/>
    <w:rsid w:val="00AE6E46"/>
    <w:rsid w:val="00B17584"/>
    <w:rsid w:val="00B504CE"/>
    <w:rsid w:val="00B750EF"/>
    <w:rsid w:val="00B7764E"/>
    <w:rsid w:val="00BB11CF"/>
    <w:rsid w:val="00BC18AF"/>
    <w:rsid w:val="00BD0AB3"/>
    <w:rsid w:val="00BD2CFF"/>
    <w:rsid w:val="00BE1984"/>
    <w:rsid w:val="00BF418F"/>
    <w:rsid w:val="00BF61B1"/>
    <w:rsid w:val="00C00A31"/>
    <w:rsid w:val="00C153E9"/>
    <w:rsid w:val="00C2221F"/>
    <w:rsid w:val="00C27C97"/>
    <w:rsid w:val="00C319EA"/>
    <w:rsid w:val="00C34CB3"/>
    <w:rsid w:val="00C400BF"/>
    <w:rsid w:val="00C4036F"/>
    <w:rsid w:val="00C43240"/>
    <w:rsid w:val="00C52CD3"/>
    <w:rsid w:val="00C52DE1"/>
    <w:rsid w:val="00C64F47"/>
    <w:rsid w:val="00C65328"/>
    <w:rsid w:val="00C71C18"/>
    <w:rsid w:val="00CA1941"/>
    <w:rsid w:val="00CD7BB9"/>
    <w:rsid w:val="00CF1F31"/>
    <w:rsid w:val="00CF56F4"/>
    <w:rsid w:val="00D10321"/>
    <w:rsid w:val="00D23D62"/>
    <w:rsid w:val="00D37549"/>
    <w:rsid w:val="00D445AB"/>
    <w:rsid w:val="00D66C55"/>
    <w:rsid w:val="00D67E39"/>
    <w:rsid w:val="00D711E0"/>
    <w:rsid w:val="00D81942"/>
    <w:rsid w:val="00D81FA3"/>
    <w:rsid w:val="00DA1EE3"/>
    <w:rsid w:val="00DC1B66"/>
    <w:rsid w:val="00DD524C"/>
    <w:rsid w:val="00DE05F8"/>
    <w:rsid w:val="00DE2C90"/>
    <w:rsid w:val="00DF0DF4"/>
    <w:rsid w:val="00E14F2D"/>
    <w:rsid w:val="00E4229C"/>
    <w:rsid w:val="00E7758B"/>
    <w:rsid w:val="00E945B2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45885"/>
    <w:rsid w:val="00F55714"/>
    <w:rsid w:val="00F62713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CADB5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rsid w:val="005D33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prekoracenje.buke@pula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3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63</Words>
  <Characters>933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Loris Mošnja</cp:lastModifiedBy>
  <cp:revision>4</cp:revision>
  <cp:lastPrinted>2021-11-25T06:57:00Z</cp:lastPrinted>
  <dcterms:created xsi:type="dcterms:W3CDTF">2026-04-07T12:08:00Z</dcterms:created>
  <dcterms:modified xsi:type="dcterms:W3CDTF">2026-04-07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